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5855E4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55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3150A0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5855E4">
        <w:t>61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5855E4" w:rsidRPr="00D35420">
        <w:t>Pa</w:t>
      </w:r>
      <w:r w:rsidR="005855E4">
        <w:t>vlovi</w:t>
      </w:r>
      <w:r w:rsidR="005855E4" w:rsidRPr="00D35420">
        <w:t xml:space="preserve"> </w:t>
      </w:r>
      <w:proofErr w:type="spellStart"/>
      <w:r w:rsidR="005855E4" w:rsidRPr="00D35420">
        <w:t>Mutafov</w:t>
      </w:r>
      <w:r w:rsidR="005855E4">
        <w:t>i</w:t>
      </w:r>
      <w:proofErr w:type="spellEnd"/>
      <w:r w:rsidR="005855E4">
        <w:t xml:space="preserve">, </w:t>
      </w:r>
      <w:r w:rsidR="005855E4" w:rsidRPr="00D35420">
        <w:t>člen</w:t>
      </w:r>
      <w:r w:rsidR="005855E4">
        <w:t xml:space="preserve">ovi správnej rady </w:t>
      </w:r>
      <w:r w:rsidR="005855E4" w:rsidRPr="00D35420">
        <w:t>Ústav</w:t>
      </w:r>
      <w:r w:rsidR="005855E4">
        <w:t>u</w:t>
      </w:r>
      <w:r w:rsidR="005855E4" w:rsidRPr="00D35420">
        <w:t xml:space="preserve"> pamäti národa</w:t>
      </w:r>
      <w:r w:rsidR="005855E4">
        <w:t>.</w:t>
      </w:r>
    </w:p>
    <w:p w:rsidR="005855E4" w:rsidRPr="00DB449E" w:rsidRDefault="005855E4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9C143C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5855E4">
        <w:t>uznesením č. 475</w:t>
      </w:r>
      <w:bookmarkStart w:id="0" w:name="_GoBack"/>
      <w:bookmarkEnd w:id="0"/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5855E4" w:rsidRPr="00D35420">
        <w:t>Pa</w:t>
      </w:r>
      <w:r w:rsidR="005855E4">
        <w:t>vlovi</w:t>
      </w:r>
      <w:r w:rsidR="005855E4" w:rsidRPr="00D35420">
        <w:t xml:space="preserve"> </w:t>
      </w:r>
      <w:proofErr w:type="spellStart"/>
      <w:r w:rsidR="005855E4" w:rsidRPr="00D35420">
        <w:t>Mutafov</w:t>
      </w:r>
      <w:r w:rsidR="005855E4">
        <w:t>i</w:t>
      </w:r>
      <w:proofErr w:type="spellEnd"/>
      <w:r w:rsidR="005855E4">
        <w:t xml:space="preserve">, </w:t>
      </w:r>
      <w:r w:rsidR="005855E4" w:rsidRPr="00D35420">
        <w:t>člen</w:t>
      </w:r>
      <w:r w:rsidR="005855E4">
        <w:t xml:space="preserve">ovi správnej rady </w:t>
      </w:r>
      <w:r w:rsidR="005855E4" w:rsidRPr="00D35420">
        <w:t>Ústav</w:t>
      </w:r>
      <w:r w:rsidR="005855E4">
        <w:t>u</w:t>
      </w:r>
      <w:r w:rsidR="005855E4" w:rsidRPr="00D35420">
        <w:t xml:space="preserve"> pamäti národa</w:t>
      </w:r>
    </w:p>
    <w:p w:rsidR="005855E4" w:rsidRPr="003850F1" w:rsidRDefault="005855E4" w:rsidP="005855E4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BC887B6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1DACD-B852-4C6D-B06A-E020E3B55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8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3</cp:revision>
  <cp:lastPrinted>2022-03-17T12:58:00Z</cp:lastPrinted>
  <dcterms:created xsi:type="dcterms:W3CDTF">2022-03-15T08:00:00Z</dcterms:created>
  <dcterms:modified xsi:type="dcterms:W3CDTF">2025-09-26T09:26:00Z</dcterms:modified>
</cp:coreProperties>
</file>